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DECB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9FC98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Mid-term exam -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Results for Eric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Vilella</w:t>
      </w:r>
      <w:proofErr w:type="spellEnd"/>
    </w:p>
    <w:p w14:paraId="1E041D9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View Log</w:t>
      </w:r>
    </w:p>
    <w:p w14:paraId="1EEFC48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Score for this quiz: 44 out of 50</w:t>
      </w:r>
    </w:p>
    <w:p w14:paraId="6F53625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Submitted Mar 1 at 3:56pm</w:t>
      </w:r>
    </w:p>
    <w:p w14:paraId="6CF12BC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This attempt took 24 minutes.</w:t>
      </w:r>
    </w:p>
    <w:p w14:paraId="7B2A434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647CC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</w:t>
      </w:r>
    </w:p>
    <w:p w14:paraId="6D137A6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F4B2C9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21FA63D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correct connectivity sequence among database system modules?</w:t>
      </w:r>
    </w:p>
    <w:p w14:paraId="1DD3FCE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- DBMS -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- Database</w:t>
      </w:r>
    </w:p>
    <w:p w14:paraId="689AEC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1A63A9F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- DBMS - Database</w:t>
      </w:r>
    </w:p>
    <w:p w14:paraId="7C7CD3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- DBMS - Database -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</w:p>
    <w:p w14:paraId="5BB8B35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- Database - DBMS</w:t>
      </w:r>
    </w:p>
    <w:p w14:paraId="57C618D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5B45F2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B2391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</w:t>
      </w:r>
    </w:p>
    <w:p w14:paraId="7745523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396F010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72878B0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correct sequence of designing database schemas?</w:t>
      </w:r>
    </w:p>
    <w:p w14:paraId="54ECDCA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1DD93E7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ternal schema - conceptual schema - external views</w:t>
      </w:r>
    </w:p>
    <w:p w14:paraId="323D5E1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ternal schema - external views - conceptual schema</w:t>
      </w:r>
    </w:p>
    <w:p w14:paraId="774FD83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4D27C9B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onceptual schema - internal schema - external views</w:t>
      </w:r>
    </w:p>
    <w:p w14:paraId="0A717F3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onceptual schema - external views - internal schema</w:t>
      </w:r>
    </w:p>
    <w:p w14:paraId="3F2A3AB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21C7C1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D15BD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</w:t>
      </w:r>
    </w:p>
    <w:p w14:paraId="5FBE217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C17FAC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EFC5E8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type of user can make changes to meta-data (data dictionary)?</w:t>
      </w:r>
    </w:p>
    <w:p w14:paraId="12C2A69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asual Users</w:t>
      </w:r>
    </w:p>
    <w:p w14:paraId="507E21B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arametric Users</w:t>
      </w:r>
    </w:p>
    <w:p w14:paraId="11E00CB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5B53F0B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BA Staff</w:t>
      </w:r>
    </w:p>
    <w:p w14:paraId="3E4767F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pplication Programmers</w:t>
      </w:r>
    </w:p>
    <w:p w14:paraId="546C386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6BBF6A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F1F92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</w:t>
      </w:r>
    </w:p>
    <w:p w14:paraId="74EF0AA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178943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9D9E8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How many logical schema (conceptual schema) will be there for a database?</w:t>
      </w:r>
    </w:p>
    <w:p w14:paraId="17B77D0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7543B1E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410C041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0506C4A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6FB2CE4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wo</w:t>
      </w:r>
    </w:p>
    <w:p w14:paraId="39A12A1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6D80D7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89840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5</w:t>
      </w:r>
    </w:p>
    <w:p w14:paraId="0B9A7BF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4092D63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C312F9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type of data is stored in traditional Relational databases?</w:t>
      </w:r>
    </w:p>
    <w:p w14:paraId="65FB50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structured data</w:t>
      </w:r>
    </w:p>
    <w:p w14:paraId="753A01C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D62CB9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tructured data</w:t>
      </w:r>
    </w:p>
    <w:p w14:paraId="622A395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8E6FA1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mi-structured data</w:t>
      </w:r>
    </w:p>
    <w:p w14:paraId="2014969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0E15FE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297E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6</w:t>
      </w:r>
    </w:p>
    <w:p w14:paraId="5FD4D39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2C559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812546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en a user accesses a view, the values for the view will be _____________________________.</w:t>
      </w:r>
    </w:p>
    <w:p w14:paraId="223BD75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6CC12E1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generated from the database at that time</w:t>
      </w:r>
    </w:p>
    <w:p w14:paraId="4A125AD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he result of the view will be stored as a table for future access</w:t>
      </w:r>
    </w:p>
    <w:p w14:paraId="3D3390F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7E4E448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trieved from the previously stored result of the view</w:t>
      </w:r>
    </w:p>
    <w:p w14:paraId="1BA7CA3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F06158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74723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7</w:t>
      </w:r>
    </w:p>
    <w:p w14:paraId="494EC58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6DFDB21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38A751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 set of requirements that is necessary to support the operations of a particular database user is known as a _____________________.</w:t>
      </w:r>
    </w:p>
    <w:p w14:paraId="05F9760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table</w:t>
      </w:r>
    </w:p>
    <w:p w14:paraId="4E325EA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field</w:t>
      </w:r>
    </w:p>
    <w:p w14:paraId="7D664AF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attribute</w:t>
      </w:r>
    </w:p>
    <w:p w14:paraId="5857C4B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A21B30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ser view</w:t>
      </w:r>
    </w:p>
    <w:p w14:paraId="39DD457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8BEDC1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0E53D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8</w:t>
      </w:r>
    </w:p>
    <w:p w14:paraId="39B3581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304837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D90FF6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Indexes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on  a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table slows down performance on _____________________________.</w:t>
      </w:r>
    </w:p>
    <w:p w14:paraId="1EA2BCA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642D23C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 delete operations</w:t>
      </w:r>
    </w:p>
    <w:p w14:paraId="32C21E2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5C0A782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8AF874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20E5308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383189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53FEA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9</w:t>
      </w:r>
    </w:p>
    <w:p w14:paraId="5C5D084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814AF0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4C8B110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Indexes on a table improves performance for ____________________________.</w:t>
      </w:r>
    </w:p>
    <w:p w14:paraId="0E184A9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54F1C2D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59CD93D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3EAD8D1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elete operations</w:t>
      </w:r>
    </w:p>
    <w:p w14:paraId="230AEAC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74DE717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B3EEE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DFB89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0</w:t>
      </w:r>
    </w:p>
    <w:p w14:paraId="02B9D2C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DD6CB5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2442CBC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Rules that cause updates to data to be accurate and consistent are known as _____________________.</w:t>
      </w:r>
    </w:p>
    <w:p w14:paraId="31906A9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able constraints</w:t>
      </w:r>
    </w:p>
    <w:p w14:paraId="0C56A9E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73C1DF5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tegrity constraints</w:t>
      </w:r>
    </w:p>
    <w:p w14:paraId="6FA1B1D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lational constraints</w:t>
      </w:r>
    </w:p>
    <w:p w14:paraId="29308FF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ata constraints</w:t>
      </w:r>
    </w:p>
    <w:p w14:paraId="470F271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B5B273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FD74D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1</w:t>
      </w:r>
    </w:p>
    <w:p w14:paraId="3077B3C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B39573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1D415C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(n) ________________ is an action that occurs automatically in response to an associated database operation such as an INSERT, UPDATE, or DELETE.</w:t>
      </w:r>
    </w:p>
    <w:p w14:paraId="2055292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7E17675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62E3A58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25320A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5A18D8B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063E14B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AC464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100CC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2</w:t>
      </w:r>
    </w:p>
    <w:p w14:paraId="04C7B82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CF0023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E92AAB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The entity integrity constraint for a table is specified through __________________________.</w:t>
      </w:r>
    </w:p>
    <w:p w14:paraId="7BACE0B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32358DF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4B9433A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0F8DFE8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556A8D1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73B34B1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055E51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4179F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3</w:t>
      </w:r>
    </w:p>
    <w:p w14:paraId="7CEFF84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D15957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012C01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 set of permissible legal values can be specified through ____________________.</w:t>
      </w:r>
    </w:p>
    <w:p w14:paraId="4A5FA9A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2FCB5E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43DB1BE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7CA8DF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40B4174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57EE495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B7FCE0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0F59A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4</w:t>
      </w:r>
    </w:p>
    <w:p w14:paraId="64EE37C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1DF83C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6CFF82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 referential integrity constraint for a table is specified through __________________________.</w:t>
      </w:r>
    </w:p>
    <w:p w14:paraId="4370089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C05B46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41E7052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6BD56F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38BD817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591BABB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598236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93645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5</w:t>
      </w:r>
    </w:p>
    <w:p w14:paraId="197E08D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32718A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DE85BC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or a stored procedure, what is stored inside the database?</w:t>
      </w:r>
    </w:p>
    <w:p w14:paraId="3616078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062CD51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yntax verified query</w:t>
      </w:r>
    </w:p>
    <w:p w14:paraId="00F87D0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Optimized query tree</w:t>
      </w:r>
    </w:p>
    <w:p w14:paraId="57E2021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1476DFD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ecutable code</w:t>
      </w:r>
    </w:p>
    <w:p w14:paraId="2F75CB8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mantically validated query</w:t>
      </w:r>
    </w:p>
    <w:p w14:paraId="550D585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C024C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2BAD9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6</w:t>
      </w:r>
    </w:p>
    <w:p w14:paraId="49B050A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C12F0C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4DACFC6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correct about a stored procedure?</w:t>
      </w:r>
    </w:p>
    <w:p w14:paraId="005B048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t accepts parameters</w:t>
      </w:r>
    </w:p>
    <w:p w14:paraId="3EC8BEF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3652544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 All of the other choices</w:t>
      </w:r>
    </w:p>
    <w:p w14:paraId="0F792F5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371B0CB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ecution flow control (for, if, while) statements are supported</w:t>
      </w:r>
    </w:p>
    <w:p w14:paraId="23C424C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t supports local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varaiables</w:t>
      </w:r>
      <w:proofErr w:type="spellEnd"/>
    </w:p>
    <w:p w14:paraId="36C3744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351ACE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62E8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7</w:t>
      </w:r>
    </w:p>
    <w:p w14:paraId="40737F1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9DE8E1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9FEA75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If you anticipate running a particular SQL query often, you can improve overall performance by saving the query in a __________________.</w:t>
      </w:r>
    </w:p>
    <w:p w14:paraId="1966359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0122567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1D5BFC0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6CE1835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278BFA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0D5CD1C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CE828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5BA1E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8</w:t>
      </w:r>
    </w:p>
    <w:p w14:paraId="235F895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324A7B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042306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eliminate a user from the database system?</w:t>
      </w:r>
    </w:p>
    <w:p w14:paraId="1646D57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367873C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45FF481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6D7D017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URGE</w:t>
      </w:r>
    </w:p>
    <w:p w14:paraId="6FAE99D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18506B9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603CCA1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721915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D1D79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19</w:t>
      </w:r>
    </w:p>
    <w:p w14:paraId="7649FC3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F5E148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2745BE8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add a new privilege to a database user?</w:t>
      </w:r>
    </w:p>
    <w:p w14:paraId="39AB32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77B1198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602E265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6580C11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177BD2F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0459182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8FFB85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50330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0</w:t>
      </w:r>
    </w:p>
    <w:p w14:paraId="60C287A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1DC0CE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1E6F87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take away a previously assigned privilege from a user?</w:t>
      </w:r>
    </w:p>
    <w:p w14:paraId="64D5E5A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7CD9543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 DELETE</w:t>
      </w:r>
    </w:p>
    <w:p w14:paraId="3880ECE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ANCEL</w:t>
      </w:r>
    </w:p>
    <w:p w14:paraId="450CCD1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17255C5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VOKE</w:t>
      </w:r>
    </w:p>
    <w:p w14:paraId="0F53BBF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A5F989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6E0E8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1</w:t>
      </w:r>
    </w:p>
    <w:p w14:paraId="793149C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2E8629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81AE1B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What is the equivalent relational algebra operation sequence for the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operation?</w:t>
      </w:r>
    </w:p>
    <w:p w14:paraId="1A531A5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oject -&gt; select -&gt; product</w:t>
      </w:r>
    </w:p>
    <w:p w14:paraId="0126D0D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oject -&gt; product -&gt; select</w:t>
      </w:r>
    </w:p>
    <w:p w14:paraId="4927131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lect -&gt; product -&gt; project</w:t>
      </w:r>
    </w:p>
    <w:p w14:paraId="7B140F4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B9C003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oduct -&gt; select -&gt; project</w:t>
      </w:r>
    </w:p>
    <w:p w14:paraId="3AC253B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C1283B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542D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2</w:t>
      </w:r>
    </w:p>
    <w:p w14:paraId="216D999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4A91AD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67717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DF86F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7748C36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7E6B2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(Ta with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columns) / (Tb with n columns) =&gt; (Quotient with k columns)</w:t>
      </w:r>
    </w:p>
    <w:p w14:paraId="35E1318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36B02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1C10E8B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= (n * k)</w:t>
      </w:r>
    </w:p>
    <w:p w14:paraId="4FBD7E5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33A3B33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= (n + k)</w:t>
      </w:r>
    </w:p>
    <w:p w14:paraId="2A1FB50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&lt; (n + k)</w:t>
      </w:r>
    </w:p>
    <w:p w14:paraId="1D718CA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282E208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&gt; (n + k)</w:t>
      </w:r>
    </w:p>
    <w:p w14:paraId="0CA30C4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619BCF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73B8D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3</w:t>
      </w:r>
    </w:p>
    <w:p w14:paraId="6686A07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55C5D9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22341F2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correct about the relational algebra intersect operation?</w:t>
      </w:r>
    </w:p>
    <w:p w14:paraId="449B866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1D805E4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(Ta intersect Tb) = (Tb intersect Ta)</w:t>
      </w:r>
    </w:p>
    <w:p w14:paraId="60ADDED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94A295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intersect(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Ta) = intersect(Tb)</w:t>
      </w:r>
    </w:p>
    <w:p w14:paraId="7D2166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(Ta intersect Tb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= (Tb intersect Ta)</w:t>
      </w:r>
    </w:p>
    <w:p w14:paraId="056D7DF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485B19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FBA1D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4</w:t>
      </w:r>
    </w:p>
    <w:p w14:paraId="7B7B70D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49A5D95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7A90305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purpose of a relational algebra project operation?</w:t>
      </w:r>
    </w:p>
    <w:p w14:paraId="089AF02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AFC599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o reduce the number of columns from a table</w:t>
      </w:r>
    </w:p>
    <w:p w14:paraId="7E05E9F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o concatenate rows from two or more tables</w:t>
      </w:r>
    </w:p>
    <w:p w14:paraId="43EEA3F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o add additional columns to a table</w:t>
      </w:r>
    </w:p>
    <w:p w14:paraId="3514395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o retrieve rows from a table</w:t>
      </w:r>
    </w:p>
    <w:p w14:paraId="63E8311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DB1316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C2012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5</w:t>
      </w:r>
    </w:p>
    <w:p w14:paraId="3AB33E3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966800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3C49466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en a relational algebra project operation will not require sorting?</w:t>
      </w:r>
    </w:p>
    <w:p w14:paraId="621FE04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include any unique attribute</w:t>
      </w:r>
    </w:p>
    <w:p w14:paraId="7BEBAFF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include the primary key</w:t>
      </w:r>
    </w:p>
    <w:p w14:paraId="1BCBD04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include all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coum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of the table</w:t>
      </w:r>
    </w:p>
    <w:p w14:paraId="750243B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72ED342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0F6802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B9E423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5FE63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6</w:t>
      </w:r>
    </w:p>
    <w:p w14:paraId="3710A85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5163C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126D38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relational algebra operation outputs a horizontal subset of a table?</w:t>
      </w:r>
    </w:p>
    <w:p w14:paraId="198E644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oduct</w:t>
      </w:r>
    </w:p>
    <w:p w14:paraId="06A89C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0D7C5BA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lect</w:t>
      </w:r>
    </w:p>
    <w:p w14:paraId="76D46EA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oject</w:t>
      </w:r>
    </w:p>
    <w:p w14:paraId="4EA4FE5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ion</w:t>
      </w:r>
    </w:p>
    <w:p w14:paraId="2ABE202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AE45C1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AEF6F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7</w:t>
      </w:r>
    </w:p>
    <w:p w14:paraId="244441B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6998B10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21CBA32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How many no. of output rows will be created by the relational algebra product operation on table L (with m rows) and table R (with n rows)?</w:t>
      </w:r>
    </w:p>
    <w:p w14:paraId="1C3EA13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2 * m</w:t>
      </w:r>
    </w:p>
    <w:p w14:paraId="29BBFF4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2 * n</w:t>
      </w:r>
    </w:p>
    <w:p w14:paraId="2C3DB63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+ n</w:t>
      </w:r>
    </w:p>
    <w:p w14:paraId="5683366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02CA63D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 * n</w:t>
      </w:r>
    </w:p>
    <w:p w14:paraId="2964C37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9AC557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57E33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8</w:t>
      </w:r>
    </w:p>
    <w:p w14:paraId="5DB584A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7AF17A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332ADD0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6DFEF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2CDBA7D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C1E5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(Ta with x rows) / (Tb with y rows) =&gt; (Quotient with z rows)</w:t>
      </w:r>
    </w:p>
    <w:p w14:paraId="068C558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B9F35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08B90C2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4815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B20D5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x = (y - z)</w:t>
      </w:r>
    </w:p>
    <w:p w14:paraId="50B79C2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EEF39B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x &gt;= (y * z)</w:t>
      </w:r>
    </w:p>
    <w:p w14:paraId="2A8549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56569DD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x = (y + z)</w:t>
      </w:r>
    </w:p>
    <w:p w14:paraId="53F3342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424823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A4BE8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29</w:t>
      </w:r>
    </w:p>
    <w:p w14:paraId="062E9B5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450904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5F25AC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correct about the relational algebra difference operation?</w:t>
      </w:r>
    </w:p>
    <w:p w14:paraId="3D91B77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1A3775D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(Ta difference Tb) = (Tb difference Ta)</w:t>
      </w:r>
    </w:p>
    <w:p w14:paraId="5CB19D3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ifference (Ta) =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difference(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Tb)</w:t>
      </w:r>
    </w:p>
    <w:p w14:paraId="24EA13F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30CA64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(Ta difference Tb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= (Tb difference Ta)</w:t>
      </w:r>
    </w:p>
    <w:p w14:paraId="57549AF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3C991A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E6908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0</w:t>
      </w:r>
    </w:p>
    <w:p w14:paraId="1643A6D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3C6391F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2E39C1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operation between two tables to be meaningful, which condition must be true?</w:t>
      </w:r>
    </w:p>
    <w:p w14:paraId="00E876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he tables should not have any common column</w:t>
      </w:r>
    </w:p>
    <w:p w14:paraId="7114EDE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AF84FE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he tables must have at least one common column</w:t>
      </w:r>
    </w:p>
    <w:p w14:paraId="331E15C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24364A5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Both tables must be union compatible</w:t>
      </w:r>
    </w:p>
    <w:p w14:paraId="51CF87C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199E89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7DB5C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1</w:t>
      </w:r>
    </w:p>
    <w:p w14:paraId="79B2D4C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5C9AA9F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34766AE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How many table(s) a relational algebra select operation can process?</w:t>
      </w:r>
    </w:p>
    <w:p w14:paraId="3DF0E0E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5CF12A2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two</w:t>
      </w:r>
    </w:p>
    <w:p w14:paraId="2AEBF0E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38852DE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683FA16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6C20EB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609A8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99643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2</w:t>
      </w:r>
    </w:p>
    <w:p w14:paraId="46A7857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3B862F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73B9D97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D9E4A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3126D7A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2CFA5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6A8CA40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7EC61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0A8236C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, S |</w:t>
      </w:r>
    </w:p>
    <w:p w14:paraId="407B27C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2212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    (?  T)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7FAF053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(?  L) (dependent(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,_,_,_) and T = L ) ) ) };</w:t>
      </w:r>
    </w:p>
    <w:p w14:paraId="78693C8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84487A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7815AFF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730C98E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, exists</w:t>
      </w:r>
    </w:p>
    <w:p w14:paraId="4551DD3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0A022A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A5D554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9E4A8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3</w:t>
      </w:r>
    </w:p>
    <w:p w14:paraId="489D276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4FFD94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4E24A2D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86F05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49BEE6D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AB7B0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ind the names of employees who work on all the projects controlled by department number 5.</w:t>
      </w:r>
    </w:p>
    <w:p w14:paraId="3C9BDE7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B1442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=</w:t>
      </w:r>
    </w:p>
    <w:p w14:paraId="25917C3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{</w:t>
      </w: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E.lname</w:t>
      </w:r>
      <w:proofErr w:type="spellEnd"/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E.fname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9572C3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employee(E) and </w:t>
      </w:r>
    </w:p>
    <w:p w14:paraId="0047F27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(?  P) (not (projects(P)) or (not (</w:t>
      </w: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P.dnum</w:t>
      </w:r>
      <w:proofErr w:type="spellEnd"/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=5) or </w:t>
      </w:r>
    </w:p>
    <w:p w14:paraId="632E0A8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       (?  W) (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works_o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(W) and </w:t>
      </w: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W.essn</w:t>
      </w:r>
      <w:proofErr w:type="spellEnd"/>
      <w:proofErr w:type="gramEnd"/>
      <w:r w:rsidRPr="00AC7E89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E.ss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P.pnumber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W.pno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)))};</w:t>
      </w:r>
    </w:p>
    <w:p w14:paraId="7856156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198052D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6AF783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47083E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, exists</w:t>
      </w:r>
    </w:p>
    <w:p w14:paraId="5B8223F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2AAB9BA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7ED0A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743A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4</w:t>
      </w:r>
    </w:p>
    <w:p w14:paraId="778A2A5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A88187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221E54D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A9488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7950DC2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1BA8D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List of project numbers that involve an employee whose last name is 'Wong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',  as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manager of the controlling department for the project.</w:t>
      </w:r>
    </w:p>
    <w:p w14:paraId="7628A36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1B72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12AD36D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.pNumber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| projects(P) and</w:t>
      </w:r>
    </w:p>
    <w:p w14:paraId="1A1E2C8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((? M) (? D)</w:t>
      </w:r>
    </w:p>
    <w:p w14:paraId="129FF18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(employee(M) and department(D) and </w:t>
      </w: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P.dNumber</w:t>
      </w:r>
      <w:proofErr w:type="spellEnd"/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D.dNumber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D.mgrSS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M.eSSN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M.lName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= 'Wong' ) ) };</w:t>
      </w:r>
    </w:p>
    <w:p w14:paraId="1D013C0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5369BC8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1A725FE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, exists</w:t>
      </w:r>
    </w:p>
    <w:p w14:paraId="30D6317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243417B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D7F9D6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3C5656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D0389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5</w:t>
      </w:r>
    </w:p>
    <w:p w14:paraId="5D181C0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00F8E9B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82B579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CC1F9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6EE499B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EA656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05415C4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7D5E7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7E89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5F9ECDA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, S |</w:t>
      </w:r>
    </w:p>
    <w:p w14:paraId="6A45781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1D933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  (?  T)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37A5F5B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                      ( (?  L) (not(dependent(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>,_,_,_) and T = L ) ) ) ) };</w:t>
      </w:r>
    </w:p>
    <w:p w14:paraId="74D0E2B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0C969A3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08A7F77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, exists</w:t>
      </w:r>
    </w:p>
    <w:p w14:paraId="2ECE74B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16159F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4EC43FE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9D35F9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0747A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6</w:t>
      </w:r>
    </w:p>
    <w:p w14:paraId="3B5487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34E669B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672783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condition must be specified to all attributes of the primary key of a table?</w:t>
      </w:r>
    </w:p>
    <w:p w14:paraId="707A64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ull</w:t>
      </w:r>
    </w:p>
    <w:p w14:paraId="22637F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5E1D472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43F7DF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 not null</w:t>
      </w:r>
    </w:p>
    <w:p w14:paraId="32D0E5B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13098E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09A4F4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E01B2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7</w:t>
      </w:r>
    </w:p>
    <w:p w14:paraId="327D8DA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5AF9F8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D87B47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constraint will enforce entity integrity for a table?</w:t>
      </w:r>
    </w:p>
    <w:p w14:paraId="2A2227F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7B63410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29C2D31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32298EB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7F560A5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22D81E2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809709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315A6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8</w:t>
      </w:r>
    </w:p>
    <w:p w14:paraId="6966CDF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7F7F91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F1A921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constraint will implement referential integrity for a column of a table?</w:t>
      </w:r>
    </w:p>
    <w:p w14:paraId="696417F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3FF7FF7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2810AD4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2D390D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2967ABF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093C2CB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48C657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D38C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39</w:t>
      </w:r>
    </w:p>
    <w:p w14:paraId="711927F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6D1F867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D75C18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can add a new table to the current database?</w:t>
      </w:r>
    </w:p>
    <w:p w14:paraId="598DD9C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1E814F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REATE</w:t>
      </w:r>
    </w:p>
    <w:p w14:paraId="2F7801C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BUILD</w:t>
      </w:r>
    </w:p>
    <w:p w14:paraId="29E8C07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612BEC7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6D1B98A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6BB149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1165A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0</w:t>
      </w:r>
    </w:p>
    <w:p w14:paraId="50769D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1974A8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412D43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command will remove a view from the database?</w:t>
      </w:r>
    </w:p>
    <w:p w14:paraId="716329A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0441BAF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URGE</w:t>
      </w:r>
    </w:p>
    <w:p w14:paraId="68AD904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6585071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B6E4E5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11BFDD3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>Additional Comments:</w:t>
      </w:r>
    </w:p>
    <w:p w14:paraId="08961B4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A1A1F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1</w:t>
      </w:r>
    </w:p>
    <w:p w14:paraId="30CFC13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D34738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50412D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can add a new column to a table?</w:t>
      </w:r>
    </w:p>
    <w:p w14:paraId="6F70826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4A470B9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294BB5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LTER</w:t>
      </w:r>
    </w:p>
    <w:p w14:paraId="3EE3820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3900DBD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70FF1DB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6233E4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1848E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2</w:t>
      </w:r>
    </w:p>
    <w:p w14:paraId="6BB1F1C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496398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322A248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constraint will guarantee that a column of a table will have only a set of permissible values?</w:t>
      </w:r>
    </w:p>
    <w:p w14:paraId="15C8D84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551E690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0AAFD25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162602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B42100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406D9A3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7C1CFE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5192E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3</w:t>
      </w:r>
    </w:p>
    <w:p w14:paraId="617E8F4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4F4B4FF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74780E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remove an existing row from a table?</w:t>
      </w:r>
    </w:p>
    <w:p w14:paraId="2D293DB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2232665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028DA41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0EDC3FC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ERASE</w:t>
      </w:r>
    </w:p>
    <w:p w14:paraId="328764B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0F2FFD3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F1262C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6340E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4</w:t>
      </w:r>
    </w:p>
    <w:p w14:paraId="5DBEDAD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DDEC8B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66C7076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add a new row to a table?</w:t>
      </w:r>
    </w:p>
    <w:p w14:paraId="7C74864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EW</w:t>
      </w:r>
    </w:p>
    <w:p w14:paraId="1D50865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353FBB1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68F8126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0FE6DF1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2709883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3BB806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3B3A6BE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5</w:t>
      </w:r>
    </w:p>
    <w:p w14:paraId="4B4B41E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212B4C5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51BE21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ich SQL statement will change a column value of an existing row in a table?</w:t>
      </w:r>
    </w:p>
    <w:p w14:paraId="69BD99A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REPLACE</w:t>
      </w:r>
    </w:p>
    <w:p w14:paraId="29BD24F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CHANGE</w:t>
      </w:r>
    </w:p>
    <w:p w14:paraId="5840DF0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BB885E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00F4D20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MODIFY</w:t>
      </w:r>
    </w:p>
    <w:p w14:paraId="4B29D605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F044D3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14172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6</w:t>
      </w:r>
    </w:p>
    <w:p w14:paraId="34C8B53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12DBEE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1A6B8C9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FD574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equivalent SQL representation for the following row selection condition?</w:t>
      </w:r>
    </w:p>
    <w:p w14:paraId="540ABB4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C057C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 = ALL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7FF37EB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3B506E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17BE071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702400B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303D094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AC7E89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3099F90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F374A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CE44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7</w:t>
      </w:r>
    </w:p>
    <w:p w14:paraId="472E0BF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4C8E28D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4C1DB1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purpose of HAVING clause in a SQL SELECT query?</w:t>
      </w:r>
    </w:p>
    <w:p w14:paraId="1BFD9A3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pecify columns for the result</w:t>
      </w:r>
    </w:p>
    <w:p w14:paraId="6B1188D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pecify columns for sorting the result rows</w:t>
      </w:r>
    </w:p>
    <w:p w14:paraId="1ABC8D8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 Answer</w:t>
      </w:r>
    </w:p>
    <w:p w14:paraId="4E8E6F0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pecify a search condition for row selection</w:t>
      </w:r>
    </w:p>
    <w:p w14:paraId="49452F9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Answered</w:t>
      </w:r>
    </w:p>
    <w:p w14:paraId="7E4060F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pecify a search condition for subgroup selection</w:t>
      </w:r>
    </w:p>
    <w:p w14:paraId="06D5CAA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2CBAB7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7D4B9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8</w:t>
      </w:r>
    </w:p>
    <w:p w14:paraId="63CADB5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84E7F5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7678E0E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correct execution sequence of a retrieval query clauses?</w:t>
      </w:r>
    </w:p>
    <w:p w14:paraId="165A1C0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LECT - FROM - WHERE - GROUP BY - HAVING - ORDER BY</w:t>
      </w:r>
    </w:p>
    <w:p w14:paraId="19F2CF8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SELECT - FROM - WHERE - ORDER BY - GROUP BY - HAVING</w:t>
      </w:r>
    </w:p>
    <w:p w14:paraId="130F44D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4BD159D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FROM - WHERE - GROUP BY - HAVING - SELECT - ORDER BY</w:t>
      </w:r>
    </w:p>
    <w:p w14:paraId="3970E74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lastRenderedPageBreak/>
        <w:t xml:space="preserve">  FROM - WHERE - GROUP BY - HAVING - ORDER BY - SELECT</w:t>
      </w:r>
    </w:p>
    <w:p w14:paraId="3B66260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8CE999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E6F9A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49</w:t>
      </w:r>
    </w:p>
    <w:p w14:paraId="2004D75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4C6ADC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5057E7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What is the meaning of IN operator in a WHERE clause of a SQL retrieval query?</w:t>
      </w:r>
    </w:p>
    <w:p w14:paraId="3ED166AF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= NOT ANY</w:t>
      </w:r>
    </w:p>
    <w:p w14:paraId="025D1E0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= NOT ALL</w:t>
      </w:r>
    </w:p>
    <w:p w14:paraId="4956570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10546E07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= ANY</w:t>
      </w:r>
    </w:p>
    <w:p w14:paraId="120DB08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= ALL</w:t>
      </w:r>
    </w:p>
    <w:p w14:paraId="323AD8E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A0F5C9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1D2E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50</w:t>
      </w:r>
    </w:p>
    <w:p w14:paraId="390481D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Question Score</w:t>
      </w:r>
    </w:p>
    <w:p w14:paraId="7CF60F7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/ 1 pts</w:t>
      </w:r>
    </w:p>
    <w:p w14:paraId="06BC1376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43576D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How many rows the following query will output if the customer table has 10 rows with three different reps.</w:t>
      </w:r>
    </w:p>
    <w:p w14:paraId="4A7DEE54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2CDE90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AC7E89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AC7E89">
        <w:rPr>
          <w:rFonts w:ascii="Times New Roman" w:hAnsi="Times New Roman" w:cs="Times New Roman"/>
          <w:sz w:val="24"/>
          <w:szCs w:val="24"/>
        </w:rPr>
        <w:t>CreditLimit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), count(*)</w:t>
      </w:r>
    </w:p>
    <w:p w14:paraId="4063102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rom customer</w:t>
      </w:r>
    </w:p>
    <w:p w14:paraId="337094B2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AC7E89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AC7E89">
        <w:rPr>
          <w:rFonts w:ascii="Times New Roman" w:hAnsi="Times New Roman" w:cs="Times New Roman"/>
          <w:sz w:val="24"/>
          <w:szCs w:val="24"/>
        </w:rPr>
        <w:t>;</w:t>
      </w:r>
    </w:p>
    <w:p w14:paraId="01053E4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337D9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0</w:t>
      </w:r>
    </w:p>
    <w:p w14:paraId="6F66DCFB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Correct!</w:t>
      </w:r>
    </w:p>
    <w:p w14:paraId="58387288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3</w:t>
      </w:r>
    </w:p>
    <w:p w14:paraId="088EB43C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1</w:t>
      </w:r>
    </w:p>
    <w:p w14:paraId="65A519B1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  10</w:t>
      </w:r>
    </w:p>
    <w:p w14:paraId="09D7887A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C9B5663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Fudge Points:</w:t>
      </w:r>
    </w:p>
    <w:p w14:paraId="5E4DD1EE" w14:textId="77777777" w:rsidR="00AC7E89" w:rsidRPr="00AC7E89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5B8DEB85" w14:textId="6A7B799D" w:rsidR="00E016DE" w:rsidRDefault="00AC7E89" w:rsidP="00AC7E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E89">
        <w:rPr>
          <w:rFonts w:ascii="Times New Roman" w:hAnsi="Times New Roman" w:cs="Times New Roman"/>
          <w:sz w:val="24"/>
          <w:szCs w:val="24"/>
        </w:rPr>
        <w:t xml:space="preserve">Final Score: 44 out of 50 </w:t>
      </w:r>
      <w:bookmarkStart w:id="0" w:name="_GoBack"/>
      <w:bookmarkEnd w:id="0"/>
    </w:p>
    <w:p w14:paraId="6E914294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Lc0t7AwMgViYyUdpeDU4uLM/DyQAsNaAMRrFFYsAAAA"/>
  </w:docVars>
  <w:rsids>
    <w:rsidRoot w:val="00B37737"/>
    <w:rsid w:val="00A70C05"/>
    <w:rsid w:val="00AC7E89"/>
    <w:rsid w:val="00B37737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536389-33EE-4715-A86A-D880A0F2E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64</Words>
  <Characters>11201</Characters>
  <Application>Microsoft Office Word</Application>
  <DocSecurity>0</DocSecurity>
  <Lines>93</Lines>
  <Paragraphs>26</Paragraphs>
  <ScaleCrop>false</ScaleCrop>
  <Company/>
  <LinksUpToDate>false</LinksUpToDate>
  <CharactersWithSpaces>1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16:59:00Z</dcterms:created>
  <dcterms:modified xsi:type="dcterms:W3CDTF">2021-10-13T17:00:00Z</dcterms:modified>
</cp:coreProperties>
</file>